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8E79F5" w14:textId="77777777" w:rsidR="00752719" w:rsidRPr="00752719" w:rsidRDefault="00752719" w:rsidP="00752719">
      <w:pPr>
        <w:pStyle w:val="Heading2"/>
      </w:pPr>
      <w:r w:rsidRPr="00752719">
        <w:t>Part 6 2000s Focusing -- Afterwords</w:t>
      </w:r>
    </w:p>
    <w:p w14:paraId="636D490F" w14:textId="71DA7AE3" w:rsidR="003E63F4" w:rsidRPr="00627760" w:rsidRDefault="006508CF" w:rsidP="00627760">
      <w:pPr>
        <w:pStyle w:val="Heading3"/>
      </w:pPr>
      <w:r w:rsidRPr="00627760">
        <w:t xml:space="preserve">Part 6 </w:t>
      </w:r>
      <w:r w:rsidR="003E63F4" w:rsidRPr="00627760">
        <w:t>2000s Focusing</w:t>
      </w:r>
    </w:p>
    <w:p w14:paraId="7298B6A3" w14:textId="77777777" w:rsidR="003E63F4" w:rsidRPr="00752719" w:rsidRDefault="003E63F4" w:rsidP="00752719">
      <w:pPr>
        <w:spacing w:after="0" w:line="240" w:lineRule="auto"/>
        <w:rPr>
          <w:rFonts w:ascii="Times New Roman" w:eastAsia="Times New Roman" w:hAnsi="Times New Roman" w:cs="Times New Roman"/>
          <w:b/>
          <w:bCs/>
          <w:szCs w:val="24"/>
        </w:rPr>
      </w:pPr>
      <w:r w:rsidRPr="00752719">
        <w:rPr>
          <w:rFonts w:ascii="Times New Roman" w:eastAsia="Times New Roman" w:hAnsi="Times New Roman" w:cs="Times New Roman"/>
          <w:b/>
          <w:bCs/>
          <w:szCs w:val="24"/>
        </w:rPr>
        <w:t>Act 2: 2004-2006</w:t>
      </w:r>
    </w:p>
    <w:p w14:paraId="67A38486" w14:textId="77777777" w:rsidR="003E63F4" w:rsidRPr="00A6626B" w:rsidRDefault="003E63F4" w:rsidP="00752719">
      <w:pPr>
        <w:numPr>
          <w:ilvl w:val="0"/>
          <w:numId w:val="6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9E053B">
        <w:rPr>
          <w:rFonts w:ascii="Times New Roman" w:eastAsia="Times New Roman" w:hAnsi="Times New Roman" w:cs="Times New Roman"/>
          <w:color w:val="538135" w:themeColor="accent6" w:themeShade="BF"/>
          <w:szCs w:val="24"/>
        </w:rPr>
        <w:t>David</w:t>
      </w:r>
      <w:r w:rsidRPr="00A6626B">
        <w:rPr>
          <w:rFonts w:ascii="Times New Roman" w:eastAsia="Times New Roman" w:hAnsi="Times New Roman" w:cs="Times New Roman"/>
          <w:szCs w:val="24"/>
        </w:rPr>
        <w:t>: Friggin’ in the Riggin’ (Lexington, KY, Wed., 11/24/04)</w:t>
      </w:r>
    </w:p>
    <w:p w14:paraId="6DB4D4D0" w14:textId="3D9C07CE" w:rsidR="003E63F4" w:rsidRPr="003E63F4" w:rsidRDefault="003E63F4" w:rsidP="00752719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            </w:t>
      </w:r>
      <w:hyperlink r:id="rId5" w:history="1"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Brave New World</w:t>
        </w:r>
      </w:hyperlink>
    </w:p>
    <w:p w14:paraId="57548947" w14:textId="7FFB4A8A" w:rsidR="003E63F4" w:rsidRPr="00A71D98" w:rsidRDefault="003E63F4" w:rsidP="00627760">
      <w:pPr>
        <w:pStyle w:val="Heading3"/>
      </w:pPr>
      <w:r w:rsidRPr="00A71D98">
        <w:t>Part 7 2010s Finishing</w:t>
      </w:r>
    </w:p>
    <w:p w14:paraId="612343C1" w14:textId="77777777" w:rsidR="003E63F4" w:rsidRPr="00A71D98" w:rsidRDefault="003E63F4" w:rsidP="00752719">
      <w:pPr>
        <w:spacing w:after="0" w:line="240" w:lineRule="auto"/>
        <w:rPr>
          <w:rFonts w:ascii="Times New Roman" w:eastAsia="Times New Roman" w:hAnsi="Times New Roman" w:cs="Times New Roman"/>
          <w:b/>
          <w:bCs/>
          <w:szCs w:val="24"/>
        </w:rPr>
      </w:pPr>
      <w:r w:rsidRPr="00A71D98">
        <w:rPr>
          <w:rFonts w:ascii="Times New Roman" w:eastAsia="Times New Roman" w:hAnsi="Times New Roman" w:cs="Times New Roman"/>
          <w:b/>
          <w:bCs/>
          <w:szCs w:val="24"/>
        </w:rPr>
        <w:t>Act 1: 2010-2012</w:t>
      </w:r>
    </w:p>
    <w:p w14:paraId="20EB3096" w14:textId="77777777" w:rsidR="003E63F4" w:rsidRPr="00A6626B" w:rsidRDefault="003E63F4" w:rsidP="00752719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9E053B">
        <w:rPr>
          <w:rFonts w:ascii="Times New Roman" w:eastAsia="Times New Roman" w:hAnsi="Times New Roman" w:cs="Times New Roman"/>
          <w:color w:val="538135" w:themeColor="accent6" w:themeShade="BF"/>
          <w:szCs w:val="24"/>
        </w:rPr>
        <w:t>Adam</w:t>
      </w:r>
      <w:r w:rsidRPr="00A6626B">
        <w:rPr>
          <w:rFonts w:ascii="Times New Roman" w:eastAsia="Times New Roman" w:hAnsi="Times New Roman" w:cs="Times New Roman"/>
          <w:szCs w:val="24"/>
        </w:rPr>
        <w:t>: Honesty (Washington, DC, 8/30/12)</w:t>
      </w:r>
    </w:p>
    <w:p w14:paraId="79B3AC6D" w14:textId="79DA9644" w:rsidR="003E63F4" w:rsidRPr="00A6626B" w:rsidRDefault="003E63F4" w:rsidP="00752719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            </w:t>
      </w:r>
      <w:hyperlink r:id="rId6" w:history="1"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Poor Jud is Dead</w:t>
        </w:r>
      </w:hyperlink>
    </w:p>
    <w:p w14:paraId="7CEACBCD" w14:textId="77777777" w:rsidR="003E63F4" w:rsidRPr="00A71D98" w:rsidRDefault="003E63F4" w:rsidP="00752719">
      <w:pPr>
        <w:spacing w:after="0" w:line="240" w:lineRule="auto"/>
        <w:rPr>
          <w:rFonts w:ascii="Times New Roman" w:eastAsia="Times New Roman" w:hAnsi="Times New Roman" w:cs="Times New Roman"/>
          <w:b/>
          <w:bCs/>
          <w:szCs w:val="24"/>
        </w:rPr>
      </w:pPr>
      <w:r w:rsidRPr="00A71D98">
        <w:rPr>
          <w:rFonts w:ascii="Times New Roman" w:eastAsia="Times New Roman" w:hAnsi="Times New Roman" w:cs="Times New Roman"/>
          <w:b/>
          <w:bCs/>
          <w:szCs w:val="24"/>
        </w:rPr>
        <w:t>Act 2: 2013-2015</w:t>
      </w:r>
    </w:p>
    <w:p w14:paraId="56998190" w14:textId="77777777" w:rsidR="003E63F4" w:rsidRPr="00A6626B" w:rsidRDefault="003E63F4" w:rsidP="00752719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9E053B">
        <w:rPr>
          <w:rFonts w:ascii="Times New Roman" w:eastAsia="Times New Roman" w:hAnsi="Times New Roman" w:cs="Times New Roman"/>
          <w:color w:val="538135" w:themeColor="accent6" w:themeShade="BF"/>
          <w:szCs w:val="24"/>
        </w:rPr>
        <w:t>Brent</w:t>
      </w:r>
      <w:r w:rsidRPr="00A6626B">
        <w:rPr>
          <w:rFonts w:ascii="Times New Roman" w:eastAsia="Times New Roman" w:hAnsi="Times New Roman" w:cs="Times New Roman"/>
          <w:szCs w:val="24"/>
        </w:rPr>
        <w:t>: Prophets and More (Jerusalem, Israel, 6/24/15)</w:t>
      </w:r>
    </w:p>
    <w:p w14:paraId="5A0C6886" w14:textId="51C3B2CD" w:rsidR="003E63F4" w:rsidRPr="00A6626B" w:rsidRDefault="003E63F4" w:rsidP="00752719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            </w:t>
      </w:r>
      <w:hyperlink r:id="rId7" w:history="1"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Simon Zealotes</w:t>
        </w:r>
      </w:hyperlink>
      <w:r w:rsidRPr="00A6626B">
        <w:rPr>
          <w:rFonts w:ascii="Times New Roman" w:eastAsia="Times New Roman" w:hAnsi="Times New Roman" w:cs="Times New Roman"/>
          <w:szCs w:val="24"/>
        </w:rPr>
        <w:t>,</w:t>
      </w:r>
    </w:p>
    <w:p w14:paraId="2912B625" w14:textId="77777777" w:rsidR="003E63F4" w:rsidRPr="00A6626B" w:rsidRDefault="003E63F4" w:rsidP="00752719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9E053B">
        <w:rPr>
          <w:rFonts w:ascii="Times New Roman" w:eastAsia="Times New Roman" w:hAnsi="Times New Roman" w:cs="Times New Roman"/>
          <w:color w:val="538135" w:themeColor="accent6" w:themeShade="BF"/>
          <w:szCs w:val="24"/>
        </w:rPr>
        <w:t>David</w:t>
      </w:r>
      <w:r w:rsidRPr="00A6626B">
        <w:rPr>
          <w:rFonts w:ascii="Times New Roman" w:eastAsia="Times New Roman" w:hAnsi="Times New Roman" w:cs="Times New Roman"/>
          <w:szCs w:val="24"/>
        </w:rPr>
        <w:t>: Damnable Books! (Lexington, KY, 12/25/15)</w:t>
      </w:r>
    </w:p>
    <w:p w14:paraId="4DE27EA2" w14:textId="5BAF454D" w:rsidR="003E63F4" w:rsidRPr="00A6626B" w:rsidRDefault="003E63F4" w:rsidP="00752719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             </w:t>
      </w:r>
      <w:hyperlink r:id="rId8" w:history="1"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Fahrenheit 451</w:t>
        </w:r>
      </w:hyperlink>
    </w:p>
    <w:p w14:paraId="0520FADA" w14:textId="77777777" w:rsidR="003E63F4" w:rsidRPr="00A6626B" w:rsidRDefault="003E63F4" w:rsidP="00752719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9E053B">
        <w:rPr>
          <w:rFonts w:ascii="Times New Roman" w:eastAsia="Times New Roman" w:hAnsi="Times New Roman" w:cs="Times New Roman"/>
          <w:color w:val="538135" w:themeColor="accent6" w:themeShade="BF"/>
          <w:szCs w:val="24"/>
        </w:rPr>
        <w:t>David</w:t>
      </w:r>
      <w:r w:rsidRPr="00A6626B">
        <w:rPr>
          <w:rFonts w:ascii="Times New Roman" w:eastAsia="Times New Roman" w:hAnsi="Times New Roman" w:cs="Times New Roman"/>
          <w:szCs w:val="24"/>
        </w:rPr>
        <w:t>: Putrefaction (Winchester, KY, 12/31/15)</w:t>
      </w:r>
    </w:p>
    <w:p w14:paraId="5D44232F" w14:textId="763A6FF8" w:rsidR="003E63F4" w:rsidRPr="00A6626B" w:rsidRDefault="003E63F4" w:rsidP="00752719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            </w:t>
      </w:r>
      <w:hyperlink r:id="rId9" w:history="1">
        <w:r w:rsidRPr="00A6626B">
          <w:rPr>
            <w:rFonts w:ascii="Times New Roman" w:eastAsia="Times New Roman" w:hAnsi="Times New Roman" w:cs="Times New Roman"/>
            <w:i/>
            <w:iCs/>
            <w:color w:val="0000FF"/>
            <w:szCs w:val="24"/>
            <w:u w:val="single"/>
          </w:rPr>
          <w:t>This Nearly Was Mine</w:t>
        </w:r>
      </w:hyperlink>
    </w:p>
    <w:p w14:paraId="1A069F70" w14:textId="77777777" w:rsidR="003E63F4" w:rsidRPr="00A71D98" w:rsidRDefault="003E63F4" w:rsidP="00752719">
      <w:pPr>
        <w:spacing w:after="0" w:line="240" w:lineRule="auto"/>
        <w:rPr>
          <w:rFonts w:ascii="Times New Roman" w:eastAsia="Times New Roman" w:hAnsi="Times New Roman" w:cs="Times New Roman"/>
          <w:b/>
          <w:bCs/>
          <w:szCs w:val="24"/>
        </w:rPr>
      </w:pPr>
      <w:r w:rsidRPr="00A71D98">
        <w:rPr>
          <w:rFonts w:ascii="Times New Roman" w:eastAsia="Times New Roman" w:hAnsi="Times New Roman" w:cs="Times New Roman"/>
          <w:b/>
          <w:bCs/>
          <w:szCs w:val="24"/>
        </w:rPr>
        <w:t>Act 3: 2016-2020</w:t>
      </w:r>
    </w:p>
    <w:p w14:paraId="0B1F4B9B" w14:textId="77777777" w:rsidR="003E63F4" w:rsidRPr="00A6626B" w:rsidRDefault="003E63F4" w:rsidP="00752719">
      <w:pPr>
        <w:numPr>
          <w:ilvl w:val="0"/>
          <w:numId w:val="5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9E053B">
        <w:rPr>
          <w:rFonts w:ascii="Times New Roman" w:eastAsia="Times New Roman" w:hAnsi="Times New Roman" w:cs="Times New Roman"/>
          <w:color w:val="538135" w:themeColor="accent6" w:themeShade="BF"/>
          <w:szCs w:val="24"/>
        </w:rPr>
        <w:t>Brent</w:t>
      </w:r>
      <w:r w:rsidRPr="00A6626B">
        <w:rPr>
          <w:rFonts w:ascii="Times New Roman" w:eastAsia="Times New Roman" w:hAnsi="Times New Roman" w:cs="Times New Roman"/>
          <w:szCs w:val="24"/>
        </w:rPr>
        <w:t>: Amplification (Mammoth Cave, KY, 12/30/19)</w:t>
      </w:r>
    </w:p>
    <w:p w14:paraId="4AA42A76" w14:textId="217CE8CA" w:rsidR="003E63F4" w:rsidRPr="00A6626B" w:rsidRDefault="003E63F4" w:rsidP="00752719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            </w:t>
      </w:r>
      <w:hyperlink r:id="rId10" w:history="1">
        <w:r w:rsidRPr="00A6626B">
          <w:rPr>
            <w:rFonts w:ascii="Times New Roman" w:eastAsia="Times New Roman" w:hAnsi="Times New Roman" w:cs="Times New Roman"/>
            <w:i/>
            <w:iCs/>
            <w:color w:val="0000FF"/>
            <w:szCs w:val="24"/>
            <w:u w:val="single"/>
          </w:rPr>
          <w:t>Ode to Joy</w:t>
        </w:r>
      </w:hyperlink>
    </w:p>
    <w:p w14:paraId="303FBB86" w14:textId="77777777" w:rsidR="003E63F4" w:rsidRPr="009E053B" w:rsidRDefault="003E63F4" w:rsidP="00627760">
      <w:pPr>
        <w:pStyle w:val="Heading3"/>
      </w:pPr>
      <w:r w:rsidRPr="009E053B">
        <w:t>Afterwords</w:t>
      </w:r>
    </w:p>
    <w:p w14:paraId="1809DDBF" w14:textId="1B14E228" w:rsidR="003E63F4" w:rsidRPr="00A6626B" w:rsidRDefault="003E63F4" w:rsidP="00752719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            </w:t>
      </w:r>
      <w:hyperlink r:id="rId11" w:history="1"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Top Progressive Organizations</w:t>
        </w:r>
      </w:hyperlink>
    </w:p>
    <w:p w14:paraId="4D8CA89A" w14:textId="77777777" w:rsidR="003E63F4" w:rsidRPr="00A6626B" w:rsidRDefault="00000000" w:rsidP="00752719">
      <w:pPr>
        <w:spacing w:after="0" w:line="240" w:lineRule="auto"/>
        <w:ind w:firstLine="720"/>
        <w:rPr>
          <w:rFonts w:ascii="Times New Roman" w:eastAsia="Times New Roman" w:hAnsi="Times New Roman" w:cs="Times New Roman"/>
          <w:szCs w:val="24"/>
        </w:rPr>
      </w:pPr>
      <w:hyperlink r:id="rId12" w:history="1">
        <w:r w:rsidR="003E63F4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Freedom from Religion Foundation</w:t>
        </w:r>
      </w:hyperlink>
    </w:p>
    <w:p w14:paraId="282CE8F9" w14:textId="29EB84AF" w:rsidR="003E63F4" w:rsidRDefault="00000000" w:rsidP="00752719">
      <w:pPr>
        <w:spacing w:after="0" w:line="240" w:lineRule="auto"/>
        <w:ind w:firstLine="720"/>
        <w:rPr>
          <w:rFonts w:ascii="Times New Roman" w:eastAsia="Times New Roman" w:hAnsi="Times New Roman" w:cs="Times New Roman"/>
          <w:b/>
          <w:bCs/>
          <w:color w:val="0000FF"/>
          <w:szCs w:val="24"/>
          <w:u w:val="single"/>
        </w:rPr>
      </w:pPr>
      <w:hyperlink r:id="rId13" w:history="1">
        <w:r w:rsidR="003E63F4" w:rsidRPr="00A6626B">
          <w:rPr>
            <w:rFonts w:ascii="Times New Roman" w:eastAsia="Times New Roman" w:hAnsi="Times New Roman" w:cs="Times New Roman"/>
            <w:b/>
            <w:bCs/>
            <w:color w:val="0000FF"/>
            <w:szCs w:val="24"/>
            <w:u w:val="single"/>
          </w:rPr>
          <w:t>Amazon</w:t>
        </w:r>
      </w:hyperlink>
    </w:p>
    <w:bookmarkStart w:id="0" w:name="_Hlk48428351"/>
    <w:p w14:paraId="4B4E03F7" w14:textId="4F7ECC17" w:rsidR="006B61B6" w:rsidRPr="00A6626B" w:rsidRDefault="006B61B6" w:rsidP="00752719">
      <w:pPr>
        <w:spacing w:after="0" w:line="240" w:lineRule="auto"/>
        <w:ind w:firstLine="720"/>
        <w:rPr>
          <w:rFonts w:ascii="Times New Roman" w:eastAsia="Times New Roman" w:hAnsi="Times New Roman" w:cs="Times New Roman"/>
          <w:szCs w:val="24"/>
        </w:rPr>
      </w:pPr>
      <w:r>
        <w:fldChar w:fldCharType="begin"/>
      </w:r>
      <w:r w:rsidR="007003EC">
        <w:instrText>HYPERLINK "https://dofancifulflights.com/fly-twice-backward/"</w:instrText>
      </w:r>
      <w:r>
        <w:fldChar w:fldCharType="separate"/>
      </w:r>
      <w:r>
        <w:rPr>
          <w:rStyle w:val="Hyperlink"/>
          <w:b/>
          <w:bCs/>
        </w:rPr>
        <w:t>blog</w:t>
      </w:r>
      <w:r>
        <w:rPr>
          <w:rStyle w:val="Hyperlink"/>
          <w:b/>
          <w:bCs/>
        </w:rPr>
        <w:fldChar w:fldCharType="end"/>
      </w:r>
      <w:bookmarkEnd w:id="0"/>
    </w:p>
    <w:p w14:paraId="4F770352" w14:textId="77777777" w:rsidR="00E271BE" w:rsidRDefault="00E271BE" w:rsidP="00752719">
      <w:pPr>
        <w:spacing w:after="0"/>
      </w:pPr>
    </w:p>
    <w:sectPr w:rsidR="00E271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dobe Garamond Pro">
    <w:altName w:val="Garamond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stral">
    <w:panose1 w:val="03090702030407020403"/>
    <w:charset w:val="00"/>
    <w:family w:val="script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A4376D"/>
    <w:multiLevelType w:val="multilevel"/>
    <w:tmpl w:val="334C6492"/>
    <w:lvl w:ilvl="0">
      <w:start w:val="2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07E3236"/>
    <w:multiLevelType w:val="multilevel"/>
    <w:tmpl w:val="E7380C2E"/>
    <w:lvl w:ilvl="0">
      <w:start w:val="2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8C535BD"/>
    <w:multiLevelType w:val="multilevel"/>
    <w:tmpl w:val="A872A1E4"/>
    <w:lvl w:ilvl="0">
      <w:start w:val="2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0545089"/>
    <w:multiLevelType w:val="multilevel"/>
    <w:tmpl w:val="B584FA3C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A6457AC"/>
    <w:multiLevelType w:val="multilevel"/>
    <w:tmpl w:val="739CA380"/>
    <w:lvl w:ilvl="0">
      <w:start w:val="3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0216958"/>
    <w:multiLevelType w:val="multilevel"/>
    <w:tmpl w:val="2B861DA8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85688124">
    <w:abstractNumId w:val="2"/>
  </w:num>
  <w:num w:numId="2" w16cid:durableId="2110465671">
    <w:abstractNumId w:val="3"/>
  </w:num>
  <w:num w:numId="3" w16cid:durableId="1031299879">
    <w:abstractNumId w:val="0"/>
  </w:num>
  <w:num w:numId="4" w16cid:durableId="567499444">
    <w:abstractNumId w:val="4"/>
  </w:num>
  <w:num w:numId="5" w16cid:durableId="128210843">
    <w:abstractNumId w:val="1"/>
  </w:num>
  <w:num w:numId="6" w16cid:durableId="181818472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0sTSytDQzNjG0MDZS0lEKTi0uzszPAykwqgUAh/UVFSwAAAA="/>
  </w:docVars>
  <w:rsids>
    <w:rsidRoot w:val="003E63F4"/>
    <w:rsid w:val="00003F0E"/>
    <w:rsid w:val="00007378"/>
    <w:rsid w:val="00023C0C"/>
    <w:rsid w:val="000511C1"/>
    <w:rsid w:val="000C7BEF"/>
    <w:rsid w:val="000D73A6"/>
    <w:rsid w:val="00120350"/>
    <w:rsid w:val="00166BE4"/>
    <w:rsid w:val="002616BF"/>
    <w:rsid w:val="00331B14"/>
    <w:rsid w:val="003E63F4"/>
    <w:rsid w:val="00493720"/>
    <w:rsid w:val="00494705"/>
    <w:rsid w:val="0050533E"/>
    <w:rsid w:val="005321A0"/>
    <w:rsid w:val="005712D2"/>
    <w:rsid w:val="00627760"/>
    <w:rsid w:val="006508CF"/>
    <w:rsid w:val="006829D2"/>
    <w:rsid w:val="006B61B6"/>
    <w:rsid w:val="007003EC"/>
    <w:rsid w:val="00752719"/>
    <w:rsid w:val="00876026"/>
    <w:rsid w:val="008F617F"/>
    <w:rsid w:val="00972385"/>
    <w:rsid w:val="009E053B"/>
    <w:rsid w:val="00A71D98"/>
    <w:rsid w:val="00AB1D3B"/>
    <w:rsid w:val="00B06D05"/>
    <w:rsid w:val="00C803DB"/>
    <w:rsid w:val="00DC67F9"/>
    <w:rsid w:val="00E271BE"/>
    <w:rsid w:val="00F01DF9"/>
    <w:rsid w:val="00F63A89"/>
    <w:rsid w:val="00FA1901"/>
    <w:rsid w:val="00FD42C2"/>
    <w:rsid w:val="00FD63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4F2D9A"/>
  <w15:chartTrackingRefBased/>
  <w15:docId w15:val="{2A15C5B2-94AB-44FC-9C86-E34A63EA95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63F4"/>
    <w:rPr>
      <w:rFonts w:ascii="Georgia" w:hAnsi="Georgia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93720"/>
    <w:pPr>
      <w:keepNext/>
      <w:keepLines/>
      <w:spacing w:before="240" w:after="0"/>
      <w:outlineLvl w:val="0"/>
    </w:pPr>
    <w:rPr>
      <w:rFonts w:eastAsiaTheme="majorEastAsia" w:cstheme="majorBidi"/>
      <w:b/>
      <w:color w:val="2F5496" w:themeColor="accent1" w:themeShade="BF"/>
      <w:sz w:val="36"/>
      <w:szCs w:val="32"/>
    </w:rPr>
  </w:style>
  <w:style w:type="paragraph" w:styleId="Heading2">
    <w:name w:val="heading 2"/>
    <w:basedOn w:val="Normal"/>
    <w:link w:val="Heading2Char"/>
    <w:autoRedefine/>
    <w:uiPriority w:val="9"/>
    <w:unhideWhenUsed/>
    <w:qFormat/>
    <w:rsid w:val="00752719"/>
    <w:pPr>
      <w:keepNext/>
      <w:keepLines/>
      <w:shd w:val="clear" w:color="auto" w:fill="FFFFFF"/>
      <w:tabs>
        <w:tab w:val="left" w:pos="8280"/>
      </w:tabs>
      <w:spacing w:before="360" w:after="360" w:line="240" w:lineRule="auto"/>
      <w:outlineLvl w:val="1"/>
    </w:pPr>
    <w:rPr>
      <w:rFonts w:ascii="Adobe Garamond Pro" w:eastAsiaTheme="majorEastAsia" w:hAnsi="Adobe Garamond Pro" w:cstheme="majorBidi"/>
      <w:b/>
      <w:bCs/>
      <w:i/>
      <w:color w:val="000000" w:themeColor="text1"/>
      <w:sz w:val="32"/>
      <w:szCs w:val="3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627760"/>
    <w:pPr>
      <w:keepNext/>
      <w:keepLines/>
      <w:spacing w:after="0"/>
      <w:jc w:val="both"/>
      <w:outlineLvl w:val="2"/>
    </w:pPr>
    <w:rPr>
      <w:rFonts w:eastAsia="Times New Roman" w:cstheme="majorBidi"/>
      <w:b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C67F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50533E"/>
    <w:pPr>
      <w:keepNext/>
      <w:keepLines/>
      <w:spacing w:before="40" w:after="0" w:line="240" w:lineRule="auto"/>
      <w:ind w:left="144"/>
      <w:jc w:val="center"/>
      <w:outlineLvl w:val="4"/>
    </w:pPr>
    <w:rPr>
      <w:rFonts w:eastAsiaTheme="majorEastAsia" w:cstheme="majorBidi"/>
      <w:color w:val="2F5496" w:themeColor="accent1" w:themeShade="B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627760"/>
    <w:rPr>
      <w:rFonts w:ascii="Georgia" w:eastAsia="Times New Roman" w:hAnsi="Georgia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52719"/>
    <w:rPr>
      <w:rFonts w:ascii="Adobe Garamond Pro" w:eastAsiaTheme="majorEastAsia" w:hAnsi="Adobe Garamond Pro" w:cstheme="majorBidi"/>
      <w:b/>
      <w:bCs/>
      <w:i/>
      <w:color w:val="000000" w:themeColor="text1"/>
      <w:sz w:val="32"/>
      <w:szCs w:val="36"/>
      <w:shd w:val="clear" w:color="auto" w:fill="FFFFFF"/>
    </w:rPr>
  </w:style>
  <w:style w:type="character" w:customStyle="1" w:styleId="Heading4Char">
    <w:name w:val="Heading 4 Char"/>
    <w:basedOn w:val="DefaultParagraphFont"/>
    <w:link w:val="Heading4"/>
    <w:uiPriority w:val="9"/>
    <w:rsid w:val="00DC67F9"/>
    <w:rPr>
      <w:rFonts w:asciiTheme="majorHAnsi" w:eastAsiaTheme="majorEastAsia" w:hAnsiTheme="majorHAnsi" w:cstheme="majorBidi"/>
      <w:i/>
      <w:iCs/>
      <w:color w:val="2F5496" w:themeColor="accent1" w:themeShade="BF"/>
      <w:sz w:val="32"/>
    </w:rPr>
  </w:style>
  <w:style w:type="character" w:customStyle="1" w:styleId="Heading1Char">
    <w:name w:val="Heading 1 Char"/>
    <w:basedOn w:val="DefaultParagraphFont"/>
    <w:link w:val="Heading1"/>
    <w:uiPriority w:val="9"/>
    <w:rsid w:val="00493720"/>
    <w:rPr>
      <w:rFonts w:ascii="Georgia" w:eastAsiaTheme="majorEastAsia" w:hAnsi="Georgia" w:cstheme="majorBidi"/>
      <w:b/>
      <w:color w:val="2F5496" w:themeColor="accent1" w:themeShade="BF"/>
      <w:sz w:val="36"/>
      <w:szCs w:val="32"/>
    </w:rPr>
  </w:style>
  <w:style w:type="character" w:styleId="SubtleEmphasis">
    <w:name w:val="Subtle Emphasis"/>
    <w:basedOn w:val="DefaultParagraphFont"/>
    <w:uiPriority w:val="19"/>
    <w:qFormat/>
    <w:rsid w:val="00FA1901"/>
    <w:rPr>
      <w:i/>
      <w:iCs/>
      <w:color w:val="404040" w:themeColor="text1" w:themeTint="BF"/>
    </w:rPr>
  </w:style>
  <w:style w:type="paragraph" w:styleId="EnvelopeAddress">
    <w:name w:val="envelope address"/>
    <w:basedOn w:val="Normal"/>
    <w:uiPriority w:val="99"/>
    <w:semiHidden/>
    <w:unhideWhenUsed/>
    <w:rsid w:val="000D73A6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Mistral" w:eastAsiaTheme="majorEastAsia" w:hAnsi="Mistral" w:cstheme="majorBidi"/>
      <w:b/>
      <w:color w:val="5B9BD5" w:themeColor="accent5"/>
      <w:sz w:val="32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0D73A6"/>
    <w:pPr>
      <w:spacing w:after="0" w:line="240" w:lineRule="auto"/>
    </w:pPr>
    <w:rPr>
      <w:rFonts w:ascii="Mistral" w:eastAsiaTheme="majorEastAsia" w:hAnsi="Mistral" w:cstheme="majorBidi"/>
      <w:b/>
      <w:color w:val="5B9BD5" w:themeColor="accent5"/>
      <w:sz w:val="32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rsid w:val="0050533E"/>
    <w:rPr>
      <w:rFonts w:ascii="Georgia" w:eastAsiaTheme="majorEastAsia" w:hAnsi="Georgia" w:cstheme="majorBidi"/>
      <w:color w:val="2F5496" w:themeColor="accent1" w:themeShade="BF"/>
      <w:sz w:val="28"/>
    </w:rPr>
  </w:style>
  <w:style w:type="character" w:styleId="Hyperlink">
    <w:name w:val="Hyperlink"/>
    <w:basedOn w:val="DefaultParagraphFont"/>
    <w:uiPriority w:val="99"/>
    <w:unhideWhenUsed/>
    <w:rsid w:val="006B61B6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003E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mazon.com/Fahrenheit-451-Ray-Bradbury/dp/1451673310/ref=sr_1_1?keywords=fahrenheit+451&amp;qid=1570409101&amp;s=books&amp;sr=1-1" TargetMode="External"/><Relationship Id="rId13" Type="http://schemas.openxmlformats.org/officeDocument/2006/relationships/hyperlink" Target="https://www.amazon.com/dp/B07Z4KRLQZ/ref=sr_1_1?keywords=fly+twice+backward&amp;qid=1571226212&amp;sr=8-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music.amazon.com/albums/B07GLCV5LP?trackAsin=B07GLBLLY8&amp;ref=dm_sh_a05c-649a-9489-2dcd-dede6" TargetMode="External"/><Relationship Id="rId12" Type="http://schemas.openxmlformats.org/officeDocument/2006/relationships/hyperlink" Target="https://ffrf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music.amazon.com/albums/B0173BMMUE?trackAsin=B0173BN4EW&amp;ref=dm_sh_9db8-3219-b5cf-aee0-2233e" TargetMode="External"/><Relationship Id="rId11" Type="http://schemas.openxmlformats.org/officeDocument/2006/relationships/hyperlink" Target="http://startguide.org/orgs/orgs00.html" TargetMode="External"/><Relationship Id="rId5" Type="http://schemas.openxmlformats.org/officeDocument/2006/relationships/hyperlink" Target="https://www.amazon.com/Brave-New-World-Aldous-Huxley-ebook/dp/B0B5WPTKGZ/ref=sr_1_1?keywords=brave+new+world&amp;qid=1664396857&amp;qu=eyJxc2MiOiIzLjAyIiwicXNhIjoiMi4wOCIsInFzcCI6IjEuOTUifQ%3D%3D&amp;sr=8-1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music.amazon.com/albums/B004CQJJGE?tab=CATALOG&amp;ref=dm_wcp_albm_link_search_c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music.amazon.com/albums/B00138J1EE?trackAsin=B00137YS0C&amp;ref=dm_sh_59c5-d35d-dmcp-251a-61b2a&amp;musicTerritory=US&amp;marketplaceId=ATVPDKIKX0DER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1</Pages>
  <Words>274</Words>
  <Characters>1565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4</vt:i4>
      </vt:variant>
    </vt:vector>
  </HeadingPairs>
  <TitlesOfParts>
    <vt:vector size="5" baseType="lpstr">
      <vt:lpstr/>
      <vt:lpstr>    Part 6 2000s Focusing -- Afterwords</vt:lpstr>
      <vt:lpstr>        Part 6 2000s Focusing</vt:lpstr>
      <vt:lpstr>        Part 7 2010s Finishing</vt:lpstr>
      <vt:lpstr>        Afterwords</vt:lpstr>
    </vt:vector>
  </TitlesOfParts>
  <Company/>
  <LinksUpToDate>false</LinksUpToDate>
  <CharactersWithSpaces>1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McCracken</dc:creator>
  <cp:keywords/>
  <dc:description/>
  <cp:lastModifiedBy>David McCracken</cp:lastModifiedBy>
  <cp:revision>12</cp:revision>
  <dcterms:created xsi:type="dcterms:W3CDTF">2022-09-27T13:12:00Z</dcterms:created>
  <dcterms:modified xsi:type="dcterms:W3CDTF">2022-10-01T22:45:00Z</dcterms:modified>
</cp:coreProperties>
</file>